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365D" w:rsidRDefault="001232A5" w:rsidP="00581262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Century Gothic" w:hAnsi="Century Gothic" w:cs="Century Gothic"/>
          <w:b/>
          <w:bCs/>
          <w:sz w:val="24"/>
          <w:szCs w:val="24"/>
        </w:rPr>
      </w:pPr>
      <w:r>
        <w:rPr>
          <w:rFonts w:ascii="Century Gothic" w:hAnsi="Century Gothic" w:cs="Century Gothic"/>
          <w:bCs/>
          <w:noProof/>
          <w:sz w:val="17"/>
          <w:szCs w:val="17"/>
        </w:rPr>
        <w:drawing>
          <wp:anchor distT="0" distB="0" distL="114300" distR="114300" simplePos="0" relativeHeight="251657216" behindDoc="1" locked="0" layoutInCell="0" allowOverlap="1">
            <wp:simplePos x="0" y="0"/>
            <wp:positionH relativeFrom="page">
              <wp:posOffset>2533650</wp:posOffset>
            </wp:positionH>
            <wp:positionV relativeFrom="page">
              <wp:posOffset>508000</wp:posOffset>
            </wp:positionV>
            <wp:extent cx="1524000" cy="5118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11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F289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817745</wp:posOffset>
                </wp:positionH>
                <wp:positionV relativeFrom="paragraph">
                  <wp:posOffset>-381000</wp:posOffset>
                </wp:positionV>
                <wp:extent cx="1783080" cy="866775"/>
                <wp:effectExtent l="0" t="0" r="26670" b="2857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83080" cy="866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39A8" w:rsidRDefault="00E93136" w:rsidP="00D73610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37" w:lineRule="auto"/>
                              <w:ind w:right="220"/>
                              <w:rPr>
                                <w:rFonts w:ascii="Century Gothic" w:hAnsi="Century Gothic" w:cs="Century Gothic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entury Gothic" w:hAnsi="Century Gothic" w:cs="Century Gothic"/>
                                <w:sz w:val="17"/>
                                <w:szCs w:val="17"/>
                              </w:rPr>
                              <w:t>C</w:t>
                            </w:r>
                            <w:r w:rsidR="00971B64">
                              <w:rPr>
                                <w:rFonts w:ascii="Century Gothic" w:hAnsi="Century Gothic" w:cs="Century Gothic"/>
                                <w:sz w:val="17"/>
                                <w:szCs w:val="17"/>
                              </w:rPr>
                              <w:t>a</w:t>
                            </w:r>
                            <w:r>
                              <w:rPr>
                                <w:rFonts w:ascii="Century Gothic" w:hAnsi="Century Gothic" w:cs="Century Gothic"/>
                                <w:sz w:val="17"/>
                                <w:szCs w:val="17"/>
                              </w:rPr>
                              <w:t xml:space="preserve">p </w:t>
                            </w:r>
                            <w:proofErr w:type="spellStart"/>
                            <w:r>
                              <w:rPr>
                                <w:rFonts w:ascii="Century Gothic" w:hAnsi="Century Gothic" w:cs="Century Gothic"/>
                                <w:sz w:val="17"/>
                                <w:szCs w:val="17"/>
                              </w:rPr>
                              <w:t>terima</w:t>
                            </w:r>
                            <w:proofErr w:type="spellEnd"/>
                          </w:p>
                          <w:p w:rsidR="0084731A" w:rsidRDefault="0084731A" w:rsidP="00D7361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198" w:lineRule="exact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  <w:p w:rsidR="00DD52DF" w:rsidRDefault="00DD52DF" w:rsidP="00D7361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198" w:lineRule="exact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  <w:p w:rsidR="00DD52DF" w:rsidRPr="00127A86" w:rsidRDefault="00DD52DF" w:rsidP="00D7361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198" w:lineRule="exact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  <w:p w:rsidR="0084731A" w:rsidRPr="00127A86" w:rsidRDefault="0084731A" w:rsidP="0084731A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379.35pt;margin-top:-30pt;width:140.4pt;height:6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">
                <v:textbox>
                  <w:txbxContent>
                    <w:p w:rsidR="00CE39A8" w:rsidRDefault="00E93136" w:rsidP="00D73610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spacing w:after="0" w:line="237" w:lineRule="auto"/>
                        <w:ind w:right="220"/>
                        <w:rPr>
                          <w:rFonts w:ascii="Century Gothic" w:hAnsi="Century Gothic" w:cs="Century Gothic"/>
                          <w:sz w:val="17"/>
                          <w:szCs w:val="17"/>
                        </w:rPr>
                      </w:pPr>
                      <w:r>
                        <w:rPr>
                          <w:rFonts w:ascii="Century Gothic" w:hAnsi="Century Gothic" w:cs="Century Gothic"/>
                          <w:sz w:val="17"/>
                          <w:szCs w:val="17"/>
                        </w:rPr>
                        <w:t>C</w:t>
                      </w:r>
                      <w:r w:rsidR="00971B64">
                        <w:rPr>
                          <w:rFonts w:ascii="Century Gothic" w:hAnsi="Century Gothic" w:cs="Century Gothic"/>
                          <w:sz w:val="17"/>
                          <w:szCs w:val="17"/>
                        </w:rPr>
                        <w:t>a</w:t>
                      </w:r>
                      <w:r>
                        <w:rPr>
                          <w:rFonts w:ascii="Century Gothic" w:hAnsi="Century Gothic" w:cs="Century Gothic"/>
                          <w:sz w:val="17"/>
                          <w:szCs w:val="17"/>
                        </w:rPr>
                        <w:t xml:space="preserve">p </w:t>
                      </w:r>
                      <w:proofErr w:type="spellStart"/>
                      <w:r>
                        <w:rPr>
                          <w:rFonts w:ascii="Century Gothic" w:hAnsi="Century Gothic" w:cs="Century Gothic"/>
                          <w:sz w:val="17"/>
                          <w:szCs w:val="17"/>
                        </w:rPr>
                        <w:t>terima</w:t>
                      </w:r>
                      <w:proofErr w:type="spellEnd"/>
                    </w:p>
                    <w:p w:rsidR="0084731A" w:rsidRDefault="0084731A" w:rsidP="00D7361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198" w:lineRule="exact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  <w:p w:rsidR="00DD52DF" w:rsidRDefault="00DD52DF" w:rsidP="00D7361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198" w:lineRule="exact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  <w:p w:rsidR="00DD52DF" w:rsidRPr="00127A86" w:rsidRDefault="00DD52DF" w:rsidP="00D7361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198" w:lineRule="exact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  <w:p w:rsidR="0084731A" w:rsidRPr="00127A86" w:rsidRDefault="0084731A" w:rsidP="0084731A">
                      <w:pPr>
                        <w:rPr>
                          <w:sz w:val="17"/>
                          <w:szCs w:val="17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F289F">
        <w:rPr>
          <w:rFonts w:ascii="Century Gothic" w:hAnsi="Century Gothic" w:cs="Century Gothic"/>
          <w:bCs/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980305</wp:posOffset>
                </wp:positionH>
                <wp:positionV relativeFrom="paragraph">
                  <wp:posOffset>-654050</wp:posOffset>
                </wp:positionV>
                <wp:extent cx="1519555" cy="212090"/>
                <wp:effectExtent l="0" t="0" r="23495" b="1651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9555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81262" w:rsidRPr="00895C16" w:rsidRDefault="00581262">
                            <w:pPr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>UTHM</w:t>
                            </w:r>
                            <w:r w:rsidR="00392D1F"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>/</w:t>
                            </w:r>
                            <w:r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>P</w:t>
                            </w:r>
                            <w:r w:rsidR="00392D1F"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>UU</w:t>
                            </w:r>
                            <w:r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>-</w:t>
                            </w:r>
                            <w:r w:rsidR="00392D1F"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>11</w:t>
                            </w:r>
                            <w:r w:rsidR="006437D1"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>/20</w:t>
                            </w:r>
                            <w:r w:rsidR="00560EC1"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>22</w:t>
                            </w:r>
                            <w:r w:rsidR="00277EBE"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="00277EBE"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>Pindaan</w:t>
                            </w:r>
                            <w:proofErr w:type="spellEnd"/>
                            <w:r w:rsidR="00277EBE"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560EC1" w:rsidRPr="00895C16">
                              <w:rPr>
                                <w:rFonts w:ascii="Century Gothic" w:hAnsi="Century Gothic"/>
                                <w:color w:val="000000" w:themeColor="text1"/>
                                <w:sz w:val="14"/>
                                <w:szCs w:val="14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392.15pt;margin-top:-51.5pt;width:119.65pt;height:16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" strokecolor="white [3212]">
                <v:textbox>
                  <w:txbxContent>
                    <w:p w:rsidR="00581262" w:rsidRPr="00895C16" w:rsidRDefault="00581262">
                      <w:pPr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</w:pPr>
                      <w:r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>UTHM</w:t>
                      </w:r>
                      <w:r w:rsidR="00392D1F"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>/</w:t>
                      </w:r>
                      <w:r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>P</w:t>
                      </w:r>
                      <w:r w:rsidR="00392D1F"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>UU</w:t>
                      </w:r>
                      <w:r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>-</w:t>
                      </w:r>
                      <w:r w:rsidR="00392D1F"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>11</w:t>
                      </w:r>
                      <w:r w:rsidR="006437D1"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>/20</w:t>
                      </w:r>
                      <w:r w:rsidR="00560EC1"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>22</w:t>
                      </w:r>
                      <w:r w:rsidR="00277EBE"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="00277EBE"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>Pindaan</w:t>
                      </w:r>
                      <w:proofErr w:type="spellEnd"/>
                      <w:r w:rsidR="00277EBE"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 xml:space="preserve"> </w:t>
                      </w:r>
                      <w:r w:rsidR="00560EC1" w:rsidRPr="00895C16">
                        <w:rPr>
                          <w:rFonts w:ascii="Century Gothic" w:hAnsi="Century Gothic"/>
                          <w:color w:val="000000" w:themeColor="text1"/>
                          <w:sz w:val="14"/>
                          <w:szCs w:val="14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:rsidR="008B365D" w:rsidRDefault="008B365D" w:rsidP="00581262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Century Gothic" w:hAnsi="Century Gothic" w:cs="Century Gothic"/>
          <w:b/>
          <w:bCs/>
          <w:sz w:val="24"/>
          <w:szCs w:val="24"/>
        </w:rPr>
      </w:pPr>
    </w:p>
    <w:p w:rsidR="0084731A" w:rsidRPr="0084731A" w:rsidRDefault="00C82E0A" w:rsidP="00D7361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b/>
          <w:bCs/>
          <w:sz w:val="24"/>
          <w:szCs w:val="24"/>
        </w:rPr>
        <w:tab/>
      </w:r>
      <w:r>
        <w:rPr>
          <w:rFonts w:ascii="Century Gothic" w:hAnsi="Century Gothic" w:cs="Century Gothic"/>
          <w:b/>
          <w:bCs/>
          <w:sz w:val="24"/>
          <w:szCs w:val="24"/>
        </w:rPr>
        <w:tab/>
      </w:r>
      <w:r>
        <w:rPr>
          <w:rFonts w:ascii="Century Gothic" w:hAnsi="Century Gothic" w:cs="Century Gothic"/>
          <w:b/>
          <w:bCs/>
          <w:sz w:val="24"/>
          <w:szCs w:val="24"/>
        </w:rPr>
        <w:tab/>
      </w:r>
      <w:r w:rsidR="0084731A" w:rsidRPr="0084731A">
        <w:rPr>
          <w:rFonts w:ascii="Century Gothic" w:hAnsi="Century Gothic" w:cs="Century Gothic"/>
          <w:b/>
          <w:bCs/>
          <w:sz w:val="24"/>
          <w:szCs w:val="24"/>
        </w:rPr>
        <w:t xml:space="preserve">PEJABAT </w:t>
      </w:r>
      <w:r w:rsidR="00392D1F">
        <w:rPr>
          <w:rFonts w:ascii="Century Gothic" w:hAnsi="Century Gothic" w:cs="Century Gothic"/>
          <w:b/>
          <w:bCs/>
          <w:sz w:val="24"/>
          <w:szCs w:val="24"/>
        </w:rPr>
        <w:t>PENASIHAT UNDANG-UNDANG</w:t>
      </w:r>
    </w:p>
    <w:p w:rsidR="0084731A" w:rsidRDefault="0084731A" w:rsidP="0084731A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:rsidR="001232A5" w:rsidRDefault="001232A5" w:rsidP="0084731A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:rsidR="001232A5" w:rsidRDefault="001232A5" w:rsidP="0084731A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1641" w:type="dxa"/>
        <w:tblInd w:w="-540" w:type="dxa"/>
        <w:tblLook w:val="04A0" w:firstRow="1" w:lastRow="0" w:firstColumn="1" w:lastColumn="0" w:noHBand="0" w:noVBand="1"/>
      </w:tblPr>
      <w:tblGrid>
        <w:gridCol w:w="1383"/>
        <w:gridCol w:w="267"/>
        <w:gridCol w:w="884"/>
        <w:gridCol w:w="279"/>
        <w:gridCol w:w="487"/>
        <w:gridCol w:w="450"/>
        <w:gridCol w:w="700"/>
        <w:gridCol w:w="210"/>
        <w:gridCol w:w="181"/>
        <w:gridCol w:w="571"/>
        <w:gridCol w:w="742"/>
        <w:gridCol w:w="488"/>
        <w:gridCol w:w="10"/>
        <w:gridCol w:w="336"/>
        <w:gridCol w:w="400"/>
        <w:gridCol w:w="695"/>
        <w:gridCol w:w="142"/>
        <w:gridCol w:w="190"/>
        <w:gridCol w:w="85"/>
        <w:gridCol w:w="897"/>
        <w:gridCol w:w="700"/>
        <w:gridCol w:w="273"/>
        <w:gridCol w:w="287"/>
        <w:gridCol w:w="984"/>
      </w:tblGrid>
      <w:tr w:rsidR="000F7259" w:rsidRPr="00127A86" w:rsidTr="00C8510A"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12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7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E13" w:rsidRPr="00127A86" w:rsidRDefault="00D057F9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1FC9F25" wp14:editId="03724CB3">
                      <wp:simplePos x="0" y="0"/>
                      <wp:positionH relativeFrom="column">
                        <wp:posOffset>-2312227</wp:posOffset>
                      </wp:positionH>
                      <wp:positionV relativeFrom="paragraph">
                        <wp:posOffset>-238594</wp:posOffset>
                      </wp:positionV>
                      <wp:extent cx="2981546" cy="361950"/>
                      <wp:effectExtent l="0" t="0" r="28575" b="19050"/>
                      <wp:wrapNone/>
                      <wp:docPr id="6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81546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1232A5" w:rsidRDefault="001232A5" w:rsidP="001232A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198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7"/>
                                      <w:szCs w:val="17"/>
                                    </w:rPr>
                                  </w:pPr>
                                  <w:r w:rsidRPr="00127A86">
                                    <w:rPr>
                                      <w:rFonts w:ascii="Century Gothic" w:hAnsi="Century Gothic" w:cs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BORANG </w:t>
                                  </w:r>
                                  <w:r w:rsidRPr="004C4BE2">
                                    <w:rPr>
                                      <w:rFonts w:ascii="Century Gothic" w:hAnsi="Century Gothic" w:cs="Century Gothic"/>
                                      <w:b/>
                                      <w:b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PERMOHONAN</w:t>
                                  </w:r>
                                  <w:r w:rsidRPr="00DD52DF">
                                    <w:rPr>
                                      <w:rFonts w:ascii="Century Gothic" w:hAnsi="Century Gothic" w:cs="Century Gothic"/>
                                      <w:b/>
                                      <w:bCs/>
                                      <w:color w:val="FF0000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127A86">
                                    <w:rPr>
                                      <w:rFonts w:ascii="Century Gothic" w:hAnsi="Century Gothic" w:cs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SEMAKAN </w:t>
                                  </w:r>
                                  <w:r w:rsidRPr="004C4BE2">
                                    <w:rPr>
                                      <w:rFonts w:ascii="Century Gothic" w:hAnsi="Century Gothic" w:cs="Century Gothic"/>
                                      <w:b/>
                                      <w:bCs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DAN ULASAN </w:t>
                                  </w:r>
                                  <w:r w:rsidRPr="00127A86">
                                    <w:rPr>
                                      <w:rFonts w:ascii="Century Gothic" w:hAnsi="Century Gothic" w:cs="Century Gothic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PERUNDANGAN</w:t>
                                  </w:r>
                                </w:p>
                                <w:p w:rsidR="001232A5" w:rsidRDefault="001232A5" w:rsidP="001232A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198" w:lineRule="exact"/>
                                    <w:rPr>
                                      <w:rFonts w:ascii="Times New Roman" w:hAnsi="Times New Roman" w:cs="Times New Roman"/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:rsidR="001232A5" w:rsidRPr="00127A86" w:rsidRDefault="001232A5" w:rsidP="001232A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198" w:lineRule="exact"/>
                                    <w:rPr>
                                      <w:rFonts w:ascii="Times New Roman" w:hAnsi="Times New Roman" w:cs="Times New Roman"/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:rsidR="001232A5" w:rsidRPr="00127A86" w:rsidRDefault="001232A5" w:rsidP="001232A5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FC9F25" id="_x0000_s1028" style="position:absolute;left:0;text-align:left;margin-left:-182.05pt;margin-top:-18.8pt;width:234.75pt;height:2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">
                      <v:textbox>
                        <w:txbxContent>
                          <w:p w:rsidR="001232A5" w:rsidRDefault="001232A5" w:rsidP="001232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198" w:lineRule="exact"/>
                              <w:jc w:val="center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  <w:r w:rsidRPr="00127A86"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ORANG </w:t>
                            </w:r>
                            <w:r w:rsidRPr="004C4BE2">
                              <w:rPr>
                                <w:rFonts w:ascii="Century Gothic" w:hAnsi="Century Gothic" w:cs="Century Gothic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PERMOHONAN</w:t>
                            </w:r>
                            <w:r w:rsidRPr="00DD52DF">
                              <w:rPr>
                                <w:rFonts w:ascii="Century Gothic" w:hAnsi="Century Gothic" w:cs="Century Gothic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27A86"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SEMAKAN </w:t>
                            </w:r>
                            <w:r w:rsidRPr="004C4BE2">
                              <w:rPr>
                                <w:rFonts w:ascii="Century Gothic" w:hAnsi="Century Gothic" w:cs="Century Gothic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DAN ULASAN </w:t>
                            </w:r>
                            <w:r w:rsidRPr="00127A86"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8"/>
                                <w:szCs w:val="18"/>
                              </w:rPr>
                              <w:t>PERUNDANGAN</w:t>
                            </w:r>
                          </w:p>
                          <w:p w:rsidR="001232A5" w:rsidRDefault="001232A5" w:rsidP="001232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198" w:lineRule="exact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  <w:p w:rsidR="001232A5" w:rsidRPr="00127A86" w:rsidRDefault="001232A5" w:rsidP="001232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198" w:lineRule="exact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  <w:p w:rsidR="001232A5" w:rsidRPr="00127A86" w:rsidRDefault="001232A5" w:rsidP="001232A5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E13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  <w:p w:rsidR="001232A5" w:rsidRPr="00127A86" w:rsidRDefault="001232A5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11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8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</w:tr>
      <w:tr w:rsidR="00FF6E13" w:rsidRPr="00127A86" w:rsidTr="00C8510A">
        <w:tc>
          <w:tcPr>
            <w:tcW w:w="11641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86" w:rsidRPr="00127A86" w:rsidRDefault="00127A86" w:rsidP="0084731A">
            <w:pPr>
              <w:jc w:val="both"/>
              <w:rPr>
                <w:rFonts w:ascii="Century Gothic" w:hAnsi="Century Gothic"/>
                <w:b/>
                <w:bCs/>
                <w:sz w:val="10"/>
                <w:szCs w:val="10"/>
                <w:u w:val="single"/>
              </w:rPr>
            </w:pPr>
          </w:p>
          <w:p w:rsidR="00FF6E13" w:rsidRPr="00127A86" w:rsidRDefault="00FF6E13" w:rsidP="0084731A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u w:val="single"/>
              </w:rPr>
            </w:pPr>
            <w:r w:rsidRPr="00127A86">
              <w:rPr>
                <w:rFonts w:ascii="Century Gothic" w:hAnsi="Century Gothic"/>
                <w:b/>
                <w:bCs/>
                <w:sz w:val="18"/>
                <w:szCs w:val="18"/>
                <w:u w:val="single"/>
              </w:rPr>
              <w:t>PERATURAN</w:t>
            </w:r>
            <w:bookmarkStart w:id="0" w:name="_GoBack"/>
            <w:bookmarkEnd w:id="0"/>
          </w:p>
          <w:p w:rsidR="00FF6E13" w:rsidRPr="00127A86" w:rsidRDefault="00FF6E13" w:rsidP="0084731A">
            <w:pPr>
              <w:ind w:left="450" w:hanging="450"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127A86">
              <w:rPr>
                <w:rFonts w:ascii="Century Gothic" w:hAnsi="Century Gothic"/>
                <w:sz w:val="18"/>
                <w:szCs w:val="18"/>
              </w:rPr>
              <w:t>1.</w:t>
            </w:r>
            <w:r w:rsidRPr="00127A86">
              <w:rPr>
                <w:rFonts w:ascii="Century Gothic" w:hAnsi="Century Gothic"/>
                <w:sz w:val="18"/>
                <w:szCs w:val="18"/>
              </w:rPr>
              <w:tab/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Borang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ini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hendaklah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dilampirka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bersama-sama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denga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8A4A85">
              <w:rPr>
                <w:rFonts w:ascii="Century Gothic" w:hAnsi="Century Gothic"/>
                <w:sz w:val="18"/>
                <w:szCs w:val="18"/>
              </w:rPr>
              <w:t>d</w:t>
            </w:r>
            <w:r w:rsidRPr="00127A86">
              <w:rPr>
                <w:rFonts w:ascii="Century Gothic" w:hAnsi="Century Gothic"/>
                <w:sz w:val="18"/>
                <w:szCs w:val="18"/>
              </w:rPr>
              <w:t>okume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F439A">
              <w:rPr>
                <w:rFonts w:ascii="Century Gothic" w:hAnsi="Century Gothic"/>
                <w:sz w:val="18"/>
                <w:szCs w:val="18"/>
              </w:rPr>
              <w:t>untuk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F439A">
              <w:rPr>
                <w:rFonts w:ascii="Century Gothic" w:hAnsi="Century Gothic"/>
                <w:sz w:val="18"/>
                <w:szCs w:val="18"/>
              </w:rPr>
              <w:t>semaka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F439A">
              <w:rPr>
                <w:rFonts w:ascii="Century Gothic" w:hAnsi="Century Gothic"/>
                <w:sz w:val="18"/>
                <w:szCs w:val="18"/>
              </w:rPr>
              <w:t>serta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F439A">
              <w:rPr>
                <w:rFonts w:ascii="Century Gothic" w:hAnsi="Century Gothic"/>
                <w:sz w:val="18"/>
                <w:szCs w:val="18"/>
              </w:rPr>
              <w:t>rujuka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F439A">
              <w:rPr>
                <w:rFonts w:ascii="Century Gothic" w:hAnsi="Century Gothic"/>
                <w:sz w:val="18"/>
                <w:szCs w:val="18"/>
              </w:rPr>
              <w:t>berkaitan</w:t>
            </w:r>
            <w:proofErr w:type="spellEnd"/>
            <w:r w:rsidR="007E670B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7E670B" w:rsidRPr="007E670B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rujukan</w:t>
            </w:r>
            <w:proofErr w:type="spellEnd"/>
            <w:r w:rsidR="007E670B" w:rsidRPr="007E670B">
              <w:rPr>
                <w:rFonts w:ascii="Century Gothic" w:hAnsi="Century Gothic"/>
                <w:color w:val="000000" w:themeColor="text1"/>
                <w:sz w:val="18"/>
                <w:szCs w:val="18"/>
              </w:rPr>
              <w:t xml:space="preserve"> / </w:t>
            </w:r>
            <w:proofErr w:type="spellStart"/>
            <w:r w:rsidR="007E670B" w:rsidRPr="007E670B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dokumen</w:t>
            </w:r>
            <w:proofErr w:type="spellEnd"/>
            <w:r w:rsidR="007E670B" w:rsidRPr="007E670B">
              <w:rPr>
                <w:rFonts w:ascii="Century Gothic" w:hAnsi="Century Gothic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E670B" w:rsidRPr="007E670B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sokongan</w:t>
            </w:r>
            <w:proofErr w:type="spellEnd"/>
            <w:r w:rsidR="007E670B" w:rsidRPr="007E670B">
              <w:rPr>
                <w:rFonts w:ascii="Century Gothic" w:hAnsi="Century Gothic"/>
                <w:color w:val="000000" w:themeColor="text1"/>
                <w:sz w:val="18"/>
                <w:szCs w:val="18"/>
              </w:rPr>
              <w:t xml:space="preserve"> yang </w:t>
            </w:r>
            <w:proofErr w:type="spellStart"/>
            <w:r w:rsidR="007E670B" w:rsidRPr="007E670B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berkaitan</w:t>
            </w:r>
            <w:proofErr w:type="spellEnd"/>
            <w:r w:rsidR="007E670B" w:rsidRPr="007E670B">
              <w:rPr>
                <w:rFonts w:ascii="Century Gothic" w:hAnsi="Century Gothic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>seperti</w:t>
            </w:r>
            <w:proofErr w:type="spellEnd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>dasar</w:t>
            </w:r>
            <w:proofErr w:type="spellEnd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>sedia</w:t>
            </w:r>
            <w:proofErr w:type="spellEnd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>ada</w:t>
            </w:r>
            <w:proofErr w:type="spellEnd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 xml:space="preserve"> / </w:t>
            </w:r>
            <w:proofErr w:type="spellStart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>dokumen</w:t>
            </w:r>
            <w:proofErr w:type="spellEnd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>kewangan</w:t>
            </w:r>
            <w:proofErr w:type="spellEnd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 xml:space="preserve"> / </w:t>
            </w:r>
            <w:proofErr w:type="spellStart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>kelulusan</w:t>
            </w:r>
            <w:proofErr w:type="spellEnd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>Pihak</w:t>
            </w:r>
            <w:proofErr w:type="spellEnd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>Berkuasa</w:t>
            </w:r>
            <w:proofErr w:type="spellEnd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>Universiti</w:t>
            </w:r>
            <w:proofErr w:type="spellEnd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7E670B" w:rsidRPr="007E670B">
              <w:rPr>
                <w:rFonts w:ascii="Century Gothic" w:hAnsi="Century Gothic" w:cs="Century Gothic"/>
                <w:bCs/>
                <w:color w:val="000000" w:themeColor="text1"/>
                <w:sz w:val="18"/>
                <w:szCs w:val="18"/>
              </w:rPr>
              <w:t>dll</w:t>
            </w:r>
            <w:proofErr w:type="spellEnd"/>
            <w:r w:rsidR="00581262" w:rsidRPr="007E670B">
              <w:rPr>
                <w:rFonts w:ascii="Century Gothic" w:hAnsi="Century Gothic"/>
                <w:sz w:val="18"/>
                <w:szCs w:val="18"/>
              </w:rPr>
              <w:t>.</w:t>
            </w:r>
          </w:p>
          <w:p w:rsidR="00FF6E13" w:rsidRPr="00127A86" w:rsidRDefault="00FF6E13" w:rsidP="0084731A">
            <w:pPr>
              <w:ind w:left="450" w:hanging="450"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127A86">
              <w:rPr>
                <w:rFonts w:ascii="Century Gothic" w:hAnsi="Century Gothic"/>
                <w:sz w:val="18"/>
                <w:szCs w:val="18"/>
              </w:rPr>
              <w:t>2.</w:t>
            </w:r>
            <w:r w:rsidRPr="00127A86">
              <w:rPr>
                <w:rFonts w:ascii="Century Gothic" w:hAnsi="Century Gothic"/>
                <w:sz w:val="18"/>
                <w:szCs w:val="18"/>
              </w:rPr>
              <w:tab/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Borang</w:t>
            </w:r>
            <w:proofErr w:type="spellEnd"/>
            <w:r w:rsidRPr="00127A86">
              <w:rPr>
                <w:rFonts w:ascii="Century Gothic" w:hAnsi="Century Gothic"/>
                <w:sz w:val="18"/>
                <w:szCs w:val="18"/>
              </w:rPr>
              <w:t xml:space="preserve"> yang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tidak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lengkap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aka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mengakibatka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kelewata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dalam</w:t>
            </w:r>
            <w:proofErr w:type="spellEnd"/>
            <w:r w:rsidRPr="00127A86">
              <w:rPr>
                <w:rFonts w:ascii="Century Gothic" w:hAnsi="Century Gothic"/>
                <w:sz w:val="18"/>
                <w:szCs w:val="18"/>
              </w:rPr>
              <w:t xml:space="preserve"> proses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semaka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dokume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perundangan</w:t>
            </w:r>
            <w:proofErr w:type="spellEnd"/>
            <w:r w:rsidRPr="00127A86">
              <w:rPr>
                <w:rFonts w:ascii="Century Gothic" w:hAnsi="Century Gothic"/>
                <w:sz w:val="18"/>
                <w:szCs w:val="18"/>
              </w:rPr>
              <w:t>.</w:t>
            </w:r>
          </w:p>
          <w:p w:rsidR="004F439A" w:rsidRDefault="00FF6E13" w:rsidP="0084731A">
            <w:pPr>
              <w:ind w:left="450" w:hanging="450"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127A86">
              <w:rPr>
                <w:rFonts w:ascii="Century Gothic" w:hAnsi="Century Gothic"/>
                <w:sz w:val="18"/>
                <w:szCs w:val="18"/>
              </w:rPr>
              <w:t>3.</w:t>
            </w:r>
            <w:r w:rsidRPr="00127A86">
              <w:rPr>
                <w:rFonts w:ascii="Century Gothic" w:hAnsi="Century Gothic"/>
                <w:sz w:val="18"/>
                <w:szCs w:val="18"/>
              </w:rPr>
              <w:tab/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Tempoh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46AA5">
              <w:rPr>
                <w:rFonts w:ascii="Century Gothic" w:hAnsi="Century Gothic"/>
                <w:sz w:val="18"/>
                <w:szCs w:val="18"/>
              </w:rPr>
              <w:t>semaka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dokume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46AA5">
              <w:rPr>
                <w:rFonts w:ascii="Century Gothic" w:hAnsi="Century Gothic"/>
                <w:sz w:val="18"/>
                <w:szCs w:val="18"/>
              </w:rPr>
              <w:t>perundanga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F439A">
              <w:rPr>
                <w:rFonts w:ascii="Century Gothic" w:hAnsi="Century Gothic"/>
                <w:sz w:val="18"/>
                <w:szCs w:val="18"/>
              </w:rPr>
              <w:t>dari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F439A">
              <w:rPr>
                <w:rFonts w:ascii="Century Gothic" w:hAnsi="Century Gothic"/>
                <w:sz w:val="18"/>
                <w:szCs w:val="18"/>
              </w:rPr>
              <w:t>tarikh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F439A">
              <w:rPr>
                <w:rFonts w:ascii="Century Gothic" w:hAnsi="Century Gothic"/>
                <w:sz w:val="18"/>
                <w:szCs w:val="18"/>
              </w:rPr>
              <w:t>penerimaa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F439A">
              <w:rPr>
                <w:rFonts w:ascii="Century Gothic" w:hAnsi="Century Gothic"/>
                <w:sz w:val="18"/>
                <w:szCs w:val="18"/>
              </w:rPr>
              <w:t>dokumen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4F439A">
              <w:rPr>
                <w:rFonts w:ascii="Century Gothic" w:hAnsi="Century Gothic"/>
                <w:sz w:val="18"/>
                <w:szCs w:val="18"/>
              </w:rPr>
              <w:t>lengkap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127A86">
              <w:rPr>
                <w:rFonts w:ascii="Century Gothic" w:hAnsi="Century Gothic"/>
                <w:sz w:val="18"/>
                <w:szCs w:val="18"/>
              </w:rPr>
              <w:t>adalah</w:t>
            </w:r>
            <w:proofErr w:type="spellEnd"/>
            <w:r w:rsidR="004F439A">
              <w:rPr>
                <w:rFonts w:ascii="Century Gothic" w:hAnsi="Century Gothic"/>
                <w:sz w:val="18"/>
                <w:szCs w:val="18"/>
              </w:rPr>
              <w:t>:</w:t>
            </w:r>
          </w:p>
          <w:p w:rsidR="004F439A" w:rsidRPr="004F439A" w:rsidRDefault="0055660B" w:rsidP="004F439A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4F439A">
              <w:rPr>
                <w:rFonts w:ascii="Century Gothic" w:hAnsi="Century Gothic"/>
                <w:b/>
                <w:sz w:val="18"/>
                <w:szCs w:val="18"/>
              </w:rPr>
              <w:t>14</w:t>
            </w:r>
            <w:r w:rsidR="008A4A85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proofErr w:type="spellStart"/>
            <w:r w:rsidR="00FF6E13" w:rsidRPr="004F439A">
              <w:rPr>
                <w:rFonts w:ascii="Century Gothic" w:hAnsi="Century Gothic"/>
                <w:sz w:val="18"/>
                <w:szCs w:val="18"/>
              </w:rPr>
              <w:t>hari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="00FF6E13" w:rsidRPr="004F439A">
              <w:rPr>
                <w:rFonts w:ascii="Century Gothic" w:hAnsi="Century Gothic"/>
                <w:sz w:val="18"/>
                <w:szCs w:val="18"/>
              </w:rPr>
              <w:t>bekerja</w:t>
            </w:r>
            <w:proofErr w:type="spellEnd"/>
            <w:r w:rsidR="004F439A" w:rsidRPr="004F439A">
              <w:rPr>
                <w:rFonts w:ascii="Century Gothic" w:hAnsi="Century Gothic"/>
                <w:sz w:val="18"/>
                <w:szCs w:val="18"/>
              </w:rPr>
              <w:t xml:space="preserve"> (MoU / </w:t>
            </w:r>
            <w:proofErr w:type="spellStart"/>
            <w:r w:rsidR="004F439A" w:rsidRPr="004F439A">
              <w:rPr>
                <w:rFonts w:ascii="Century Gothic" w:hAnsi="Century Gothic"/>
                <w:sz w:val="18"/>
                <w:szCs w:val="18"/>
              </w:rPr>
              <w:t>MoA</w:t>
            </w:r>
            <w:proofErr w:type="spellEnd"/>
            <w:r w:rsidR="004F439A" w:rsidRPr="004F439A">
              <w:rPr>
                <w:rFonts w:ascii="Century Gothic" w:hAnsi="Century Gothic"/>
                <w:sz w:val="18"/>
                <w:szCs w:val="18"/>
              </w:rPr>
              <w:t xml:space="preserve"> / </w:t>
            </w:r>
            <w:proofErr w:type="spellStart"/>
            <w:r w:rsidR="004F439A" w:rsidRPr="004F439A">
              <w:rPr>
                <w:rFonts w:ascii="Century Gothic" w:hAnsi="Century Gothic"/>
                <w:sz w:val="18"/>
                <w:szCs w:val="18"/>
              </w:rPr>
              <w:t>L</w:t>
            </w:r>
            <w:r w:rsidR="008A4A85">
              <w:rPr>
                <w:rFonts w:ascii="Century Gothic" w:hAnsi="Century Gothic"/>
                <w:sz w:val="18"/>
                <w:szCs w:val="18"/>
              </w:rPr>
              <w:t>o</w:t>
            </w:r>
            <w:r w:rsidR="004F439A" w:rsidRPr="004F439A">
              <w:rPr>
                <w:rFonts w:ascii="Century Gothic" w:hAnsi="Century Gothic"/>
                <w:sz w:val="18"/>
                <w:szCs w:val="18"/>
              </w:rPr>
              <w:t>I</w:t>
            </w:r>
            <w:proofErr w:type="spellEnd"/>
            <w:r w:rsidR="004F439A" w:rsidRPr="004F439A">
              <w:rPr>
                <w:rFonts w:ascii="Century Gothic" w:hAnsi="Century Gothic"/>
                <w:sz w:val="18"/>
                <w:szCs w:val="18"/>
              </w:rPr>
              <w:t xml:space="preserve"> / NDA); </w:t>
            </w:r>
            <w:proofErr w:type="spellStart"/>
            <w:r w:rsidR="004F439A" w:rsidRPr="004F439A">
              <w:rPr>
                <w:rFonts w:ascii="Century Gothic" w:hAnsi="Century Gothic"/>
                <w:sz w:val="18"/>
                <w:szCs w:val="18"/>
              </w:rPr>
              <w:t>dan</w:t>
            </w:r>
            <w:proofErr w:type="spellEnd"/>
          </w:p>
          <w:p w:rsidR="004F439A" w:rsidRPr="004F439A" w:rsidRDefault="004F439A" w:rsidP="004F439A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4F439A">
              <w:rPr>
                <w:rFonts w:ascii="Century Gothic" w:hAnsi="Century Gothic"/>
                <w:b/>
                <w:sz w:val="18"/>
                <w:szCs w:val="18"/>
              </w:rPr>
              <w:t xml:space="preserve">30 </w:t>
            </w:r>
            <w:proofErr w:type="spellStart"/>
            <w:r w:rsidRPr="004F439A">
              <w:rPr>
                <w:rFonts w:ascii="Century Gothic" w:hAnsi="Century Gothic"/>
                <w:sz w:val="18"/>
                <w:szCs w:val="18"/>
              </w:rPr>
              <w:t>hari</w:t>
            </w:r>
            <w:proofErr w:type="spellEnd"/>
            <w:r w:rsidR="008A4A8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proofErr w:type="spellStart"/>
            <w:r w:rsidRPr="004F439A">
              <w:rPr>
                <w:rFonts w:ascii="Century Gothic" w:hAnsi="Century Gothic"/>
                <w:sz w:val="18"/>
                <w:szCs w:val="18"/>
              </w:rPr>
              <w:t>bekerja</w:t>
            </w:r>
            <w:proofErr w:type="spellEnd"/>
            <w:r w:rsidRPr="004F439A">
              <w:rPr>
                <w:rFonts w:ascii="Century Gothic" w:hAnsi="Century Gothic"/>
                <w:sz w:val="18"/>
                <w:szCs w:val="18"/>
              </w:rPr>
              <w:t xml:space="preserve"> (lain-lain </w:t>
            </w:r>
            <w:proofErr w:type="spellStart"/>
            <w:r w:rsidRPr="004F439A">
              <w:rPr>
                <w:rFonts w:ascii="Century Gothic" w:hAnsi="Century Gothic"/>
                <w:sz w:val="18"/>
                <w:szCs w:val="18"/>
              </w:rPr>
              <w:t>dokumen</w:t>
            </w:r>
            <w:proofErr w:type="spellEnd"/>
            <w:r w:rsidRPr="004F439A">
              <w:rPr>
                <w:rFonts w:ascii="Century Gothic" w:hAnsi="Century Gothic"/>
                <w:sz w:val="18"/>
                <w:szCs w:val="18"/>
              </w:rPr>
              <w:t>)</w:t>
            </w:r>
          </w:p>
          <w:p w:rsidR="00FF6E13" w:rsidRPr="00127A86" w:rsidRDefault="00FF6E13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0"/>
                <w:szCs w:val="10"/>
              </w:rPr>
            </w:pPr>
          </w:p>
        </w:tc>
      </w:tr>
      <w:tr w:rsidR="000F7259" w:rsidRPr="00127A86" w:rsidTr="00C8510A">
        <w:trPr>
          <w:trHeight w:val="125"/>
        </w:trPr>
        <w:tc>
          <w:tcPr>
            <w:tcW w:w="13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12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75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7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7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11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87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E13" w:rsidRPr="00127A86" w:rsidRDefault="00FF6E13" w:rsidP="008473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</w:tr>
      <w:tr w:rsidR="008113FA" w:rsidRPr="00127A86" w:rsidTr="00C8510A"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0F7259" w:rsidRDefault="000F7259" w:rsidP="008113FA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proofErr w:type="spellStart"/>
            <w:r w:rsidRPr="00127A86"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Tajuk</w:t>
            </w:r>
            <w:proofErr w:type="spellEnd"/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 xml:space="preserve"> </w:t>
            </w:r>
            <w:r w:rsidRPr="00127A86"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Dokumen</w:t>
            </w:r>
          </w:p>
          <w:p w:rsidR="000F7259" w:rsidRDefault="000F7259" w:rsidP="008113FA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  <w:p w:rsidR="008113FA" w:rsidRPr="00127A86" w:rsidRDefault="008113FA" w:rsidP="008113FA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 xml:space="preserve">Nama </w:t>
            </w:r>
            <w:proofErr w:type="spellStart"/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pemohon</w:t>
            </w:r>
            <w:proofErr w:type="spellEnd"/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</w:tcPr>
          <w:p w:rsidR="000F7259" w:rsidRDefault="000F7259" w:rsidP="000F72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:</w:t>
            </w:r>
          </w:p>
          <w:p w:rsidR="000F7259" w:rsidRDefault="000F7259" w:rsidP="000F72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  <w:p w:rsidR="000F7259" w:rsidRDefault="000F7259" w:rsidP="000F72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  <w:p w:rsidR="000F7259" w:rsidRDefault="000F7259" w:rsidP="000F72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:</w:t>
            </w:r>
          </w:p>
          <w:p w:rsidR="008113FA" w:rsidRPr="00127A86" w:rsidRDefault="008113FA" w:rsidP="000F72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9991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F7259" w:rsidRDefault="000F7259" w:rsidP="00C8510A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____________________________________________________________________________________________________________</w:t>
            </w:r>
          </w:p>
          <w:p w:rsidR="000F7259" w:rsidRDefault="000F7259" w:rsidP="00C8510A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  <w:p w:rsidR="000F7259" w:rsidRPr="00127A86" w:rsidRDefault="000F7259" w:rsidP="00C8510A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____________________________________________________________________________________________________________</w:t>
            </w:r>
          </w:p>
        </w:tc>
      </w:tr>
      <w:tr w:rsidR="000F7259" w:rsidRPr="00127A86" w:rsidTr="00C8510A"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8113FA" w:rsidRPr="00127A86" w:rsidRDefault="008113FA" w:rsidP="00502D99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</w:tcPr>
          <w:p w:rsidR="008113FA" w:rsidRPr="00127A86" w:rsidRDefault="008113FA" w:rsidP="00502D9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113FA" w:rsidRPr="00127A86" w:rsidRDefault="008113FA" w:rsidP="00502D9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113FA" w:rsidRPr="00127A86" w:rsidRDefault="008113FA" w:rsidP="00502D9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113FA" w:rsidRPr="00127A86" w:rsidRDefault="008113FA" w:rsidP="00502D9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09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113FA" w:rsidRPr="00127A86" w:rsidRDefault="008113FA" w:rsidP="00502D9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31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113FA" w:rsidRPr="00127A86" w:rsidRDefault="008113FA" w:rsidP="00502D99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8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113FA" w:rsidRPr="00127A86" w:rsidRDefault="008113FA" w:rsidP="00502D9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113FA" w:rsidRPr="00127A86" w:rsidRDefault="008113FA" w:rsidP="00502D9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113FA" w:rsidRPr="00127A86" w:rsidRDefault="008113FA" w:rsidP="00502D9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322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113FA" w:rsidRPr="00127A86" w:rsidRDefault="008113FA" w:rsidP="00502D9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</w:tr>
      <w:tr w:rsidR="000F7259" w:rsidRPr="00127A86" w:rsidTr="00C8510A"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Jawatan</w:t>
            </w:r>
            <w:proofErr w:type="spellEnd"/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 w:rsidRPr="00127A86"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09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31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ind w:right="219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92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 xml:space="preserve">No. </w:t>
            </w:r>
            <w:proofErr w:type="spellStart"/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Telefon</w:t>
            </w:r>
            <w:proofErr w:type="spellEnd"/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Bimbit</w:t>
            </w:r>
            <w:proofErr w:type="spellEnd"/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5444" w:rsidRPr="00D05444" w:rsidRDefault="00D05444" w:rsidP="00D05444">
            <w:pPr>
              <w:widowControl w:val="0"/>
              <w:autoSpaceDE w:val="0"/>
              <w:autoSpaceDN w:val="0"/>
              <w:adjustRightInd w:val="0"/>
              <w:ind w:right="-119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 xml:space="preserve"> </w:t>
            </w:r>
            <w:r w:rsidRPr="00D05444"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: </w:t>
            </w:r>
          </w:p>
        </w:tc>
        <w:tc>
          <w:tcPr>
            <w:tcW w:w="322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ind w:left="-50" w:right="-218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_________________________</w:t>
            </w:r>
            <w:r w:rsidR="000F7259"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_______</w:t>
            </w:r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__</w:t>
            </w:r>
          </w:p>
        </w:tc>
      </w:tr>
      <w:tr w:rsidR="000F7259" w:rsidRPr="00127A86" w:rsidTr="00C8510A"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09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31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8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3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322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</w:tr>
      <w:tr w:rsidR="000F7259" w:rsidRPr="00127A86" w:rsidTr="00C8510A"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PTj</w:t>
            </w:r>
            <w:proofErr w:type="spellEnd"/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 w:rsidRPr="00127A86"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09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31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58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Tarikh</w:t>
            </w:r>
            <w:proofErr w:type="spellEnd"/>
          </w:p>
        </w:tc>
        <w:tc>
          <w:tcPr>
            <w:tcW w:w="2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5444" w:rsidRPr="00D73610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 w:rsidRPr="00D73610">
              <w:rPr>
                <w:rFonts w:ascii="Century Gothic" w:hAnsi="Century Gothic" w:cs="Century Gothic"/>
                <w:bCs/>
                <w:sz w:val="18"/>
                <w:szCs w:val="18"/>
              </w:rPr>
              <w:t>:</w:t>
            </w:r>
          </w:p>
        </w:tc>
        <w:tc>
          <w:tcPr>
            <w:tcW w:w="314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</w:tr>
      <w:tr w:rsidR="000F7259" w:rsidRPr="00127A86" w:rsidTr="00C8510A"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09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31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ind w:right="399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8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31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</w:tr>
      <w:tr w:rsidR="000F7259" w:rsidRPr="00127A86" w:rsidTr="00C8510A">
        <w:trPr>
          <w:trHeight w:val="243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Tandatangan</w:t>
            </w:r>
            <w:proofErr w:type="spellEnd"/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 w:rsidRPr="00127A86"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09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31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58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 xml:space="preserve">Cop </w:t>
            </w:r>
            <w:proofErr w:type="spellStart"/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Rasmi</w:t>
            </w:r>
            <w:proofErr w:type="spellEnd"/>
          </w:p>
        </w:tc>
        <w:tc>
          <w:tcPr>
            <w:tcW w:w="2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5444" w:rsidRPr="008113FA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>:</w:t>
            </w:r>
          </w:p>
        </w:tc>
        <w:tc>
          <w:tcPr>
            <w:tcW w:w="31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>__________________________</w:t>
            </w:r>
          </w:p>
        </w:tc>
      </w:tr>
      <w:tr w:rsidR="00D05444" w:rsidRPr="00127A86" w:rsidTr="00C8510A">
        <w:trPr>
          <w:gridAfter w:val="1"/>
          <w:wAfter w:w="984" w:type="dxa"/>
          <w:trHeight w:val="343"/>
        </w:trPr>
        <w:tc>
          <w:tcPr>
            <w:tcW w:w="10657" w:type="dxa"/>
            <w:gridSpan w:val="23"/>
            <w:tcBorders>
              <w:top w:val="nil"/>
              <w:left w:val="nil"/>
              <w:bottom w:val="nil"/>
              <w:right w:val="nil"/>
            </w:tcBorders>
          </w:tcPr>
          <w:p w:rsidR="00D05444" w:rsidRDefault="00D05444" w:rsidP="00D05444">
            <w:pPr>
              <w:rPr>
                <w:rFonts w:ascii="Century Gothic" w:hAnsi="Century Gothic"/>
                <w:sz w:val="18"/>
                <w:szCs w:val="18"/>
                <w:lang w:val="sv-SE"/>
              </w:rPr>
            </w:pPr>
          </w:p>
          <w:p w:rsidR="00B4546D" w:rsidRDefault="00B4546D" w:rsidP="00D05444">
            <w:pPr>
              <w:rPr>
                <w:rFonts w:ascii="Century Gothic" w:hAnsi="Century Gothic"/>
                <w:b/>
                <w:bCs/>
                <w:sz w:val="18"/>
                <w:szCs w:val="18"/>
                <w:lang w:val="sv-SE"/>
              </w:rPr>
            </w:pPr>
          </w:p>
          <w:p w:rsidR="00B4546D" w:rsidRPr="00127A86" w:rsidRDefault="00B4546D" w:rsidP="00D05444">
            <w:pPr>
              <w:rPr>
                <w:rFonts w:ascii="Century Gothic" w:hAnsi="Century Gothic"/>
                <w:sz w:val="18"/>
                <w:szCs w:val="18"/>
                <w:lang w:val="sv-SE"/>
              </w:rPr>
            </w:pPr>
            <w:r w:rsidRPr="00127A86">
              <w:rPr>
                <w:rFonts w:ascii="Century Gothic" w:hAnsi="Century Gothic"/>
                <w:b/>
                <w:bCs/>
                <w:sz w:val="18"/>
                <w:szCs w:val="18"/>
                <w:lang w:val="sv-SE"/>
              </w:rPr>
              <w:t xml:space="preserve">( Sila tandakan   </w:t>
            </w:r>
            <w:r w:rsidRPr="00127A86">
              <w:rPr>
                <w:rFonts w:ascii="Century Gothic" w:hAnsi="Century Gothic"/>
                <w:b/>
                <w:bCs/>
                <w:sz w:val="18"/>
                <w:szCs w:val="18"/>
                <w:lang w:val="fi-FI"/>
              </w:rPr>
              <w:sym w:font="Wingdings 2" w:char="F052"/>
            </w:r>
            <w:r w:rsidRPr="00127A86">
              <w:rPr>
                <w:rFonts w:ascii="Century Gothic" w:hAnsi="Century Gothic"/>
                <w:b/>
                <w:bCs/>
                <w:sz w:val="18"/>
                <w:szCs w:val="18"/>
                <w:lang w:val="sv-SE"/>
              </w:rPr>
              <w:t xml:space="preserve">   di bahagian berkenaan )</w:t>
            </w:r>
          </w:p>
        </w:tc>
      </w:tr>
      <w:tr w:rsidR="000F7259" w:rsidRPr="00127A86" w:rsidTr="00C8510A">
        <w:trPr>
          <w:gridAfter w:val="3"/>
          <w:wAfter w:w="1544" w:type="dxa"/>
          <w:trHeight w:val="278"/>
        </w:trPr>
        <w:tc>
          <w:tcPr>
            <w:tcW w:w="281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proofErr w:type="spellStart"/>
            <w:r w:rsidRPr="00127A86"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Penghantaran</w:t>
            </w:r>
            <w:proofErr w:type="spellEnd"/>
            <w:r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 xml:space="preserve"> </w:t>
            </w:r>
            <w:r w:rsidRPr="00127A86">
              <w:rPr>
                <w:rFonts w:ascii="Century Gothic" w:hAnsi="Century Gothic" w:cs="Century Gothic"/>
                <w:b/>
                <w:bCs/>
                <w:sz w:val="18"/>
                <w:szCs w:val="18"/>
              </w:rPr>
              <w:t>Dokumen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 w:rsidRPr="00127A86">
              <w:rPr>
                <w:rFonts w:ascii="Century Gothic" w:hAnsi="Century Gothic" w:cs="Century Gothic"/>
                <w:bCs/>
                <w:sz w:val="18"/>
                <w:szCs w:val="18"/>
              </w:rPr>
              <w:t>: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 w:rsidRPr="00127A86">
              <w:rPr>
                <w:rFonts w:ascii="Century Gothic" w:hAnsi="Century Gothic" w:cs="Century Gothic"/>
                <w:bCs/>
                <w:sz w:val="18"/>
                <w:szCs w:val="18"/>
              </w:rPr>
              <w:t>a)</w:t>
            </w:r>
          </w:p>
        </w:tc>
        <w:tc>
          <w:tcPr>
            <w:tcW w:w="4947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 w:rsidRPr="00127A86"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Softcopy  (email </w:t>
            </w:r>
            <w:proofErr w:type="spellStart"/>
            <w:r w:rsidRPr="00127A86">
              <w:rPr>
                <w:rFonts w:ascii="Century Gothic" w:hAnsi="Century Gothic" w:cs="Century Gothic"/>
                <w:bCs/>
                <w:sz w:val="18"/>
                <w:szCs w:val="18"/>
              </w:rPr>
              <w:t>ke</w:t>
            </w:r>
            <w:proofErr w:type="spellEnd"/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</w:t>
            </w:r>
            <w:hyperlink r:id="rId7" w:history="1">
              <w:r w:rsidRPr="001B434E">
                <w:rPr>
                  <w:rStyle w:val="Hyperlink"/>
                  <w:rFonts w:ascii="Century Gothic" w:hAnsi="Century Gothic" w:cs="Century Gothic"/>
                  <w:bCs/>
                  <w:sz w:val="18"/>
                  <w:szCs w:val="18"/>
                </w:rPr>
                <w:t>puu@uthm.edu.my</w:t>
              </w:r>
            </w:hyperlink>
            <w:r w:rsidRPr="00127A86">
              <w:rPr>
                <w:rFonts w:ascii="Century Gothic" w:hAnsi="Century Gothic" w:cs="Century Gothic"/>
                <w:bCs/>
                <w:sz w:val="18"/>
                <w:szCs w:val="18"/>
              </w:rPr>
              <w:t>)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</w:tr>
      <w:tr w:rsidR="000F7259" w:rsidRPr="00127A86" w:rsidTr="00C8510A">
        <w:trPr>
          <w:gridAfter w:val="3"/>
          <w:wAfter w:w="1544" w:type="dxa"/>
          <w:trHeight w:val="15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220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111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ind w:right="499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</w:tr>
      <w:tr w:rsidR="000F7259" w:rsidRPr="00127A86" w:rsidTr="00C8510A">
        <w:trPr>
          <w:gridAfter w:val="3"/>
          <w:wAfter w:w="1544" w:type="dxa"/>
          <w:trHeight w:val="287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 w:rsidRPr="00127A86">
              <w:rPr>
                <w:rFonts w:ascii="Century Gothic" w:hAnsi="Century Gothic" w:cs="Century Gothic"/>
                <w:bCs/>
                <w:sz w:val="18"/>
                <w:szCs w:val="18"/>
              </w:rPr>
              <w:t>b)</w:t>
            </w:r>
          </w:p>
        </w:tc>
        <w:tc>
          <w:tcPr>
            <w:tcW w:w="220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D5AD5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 w:rsidRPr="00127A86"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Hardcopy 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111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444" w:rsidRPr="00127A86" w:rsidRDefault="00D05444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</w:tr>
      <w:tr w:rsidR="000F7259" w:rsidRPr="00127A86" w:rsidTr="00C8510A">
        <w:trPr>
          <w:gridAfter w:val="3"/>
          <w:wAfter w:w="1544" w:type="dxa"/>
          <w:trHeight w:val="18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220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111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</w:tr>
      <w:tr w:rsidR="000F7259" w:rsidRPr="00127A86" w:rsidTr="00C8510A"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475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:rsidR="00370C3F" w:rsidRDefault="00391EB8" w:rsidP="005E283F">
            <w:pPr>
              <w:widowControl w:val="0"/>
              <w:autoSpaceDE w:val="0"/>
              <w:autoSpaceDN w:val="0"/>
              <w:adjustRightInd w:val="0"/>
              <w:ind w:left="1002" w:hanging="990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 w:rsidRPr="00BD5AD5">
              <w:rPr>
                <w:rFonts w:ascii="Century Gothic" w:hAnsi="Century Gothic" w:cs="Century Gothic"/>
                <w:bCs/>
                <w:sz w:val="18"/>
                <w:szCs w:val="18"/>
              </w:rPr>
              <w:t>c)</w:t>
            </w:r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    </w:t>
            </w:r>
            <w:r w:rsidR="00370C3F"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    </w:t>
            </w:r>
            <w:r w:rsidRPr="004C4BE2"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Dokumen </w:t>
            </w:r>
            <w:proofErr w:type="spellStart"/>
            <w:r w:rsidRPr="004C4BE2">
              <w:rPr>
                <w:rFonts w:ascii="Century Gothic" w:hAnsi="Century Gothic" w:cs="Century Gothic"/>
                <w:bCs/>
                <w:sz w:val="18"/>
                <w:szCs w:val="18"/>
              </w:rPr>
              <w:t>sokongan</w:t>
            </w:r>
            <w:proofErr w:type="spellEnd"/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>seperti</w:t>
            </w:r>
            <w:proofErr w:type="spellEnd"/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>dasar</w:t>
            </w:r>
            <w:proofErr w:type="spellEnd"/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>sedia</w:t>
            </w:r>
            <w:proofErr w:type="spellEnd"/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</w:t>
            </w:r>
          </w:p>
          <w:p w:rsidR="00370C3F" w:rsidRDefault="00370C3F" w:rsidP="005E283F">
            <w:pPr>
              <w:widowControl w:val="0"/>
              <w:autoSpaceDE w:val="0"/>
              <w:autoSpaceDN w:val="0"/>
              <w:adjustRightInd w:val="0"/>
              <w:ind w:left="1002" w:hanging="990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             </w:t>
            </w:r>
            <w:proofErr w:type="spellStart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>ada</w:t>
            </w:r>
            <w:proofErr w:type="spellEnd"/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/ </w:t>
            </w:r>
            <w:proofErr w:type="spellStart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>dokumen</w:t>
            </w:r>
            <w:proofErr w:type="spellEnd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</w:t>
            </w:r>
            <w:proofErr w:type="spellStart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>kewangan</w:t>
            </w:r>
            <w:proofErr w:type="spellEnd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/ </w:t>
            </w:r>
            <w:proofErr w:type="spellStart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>kelulusan</w:t>
            </w:r>
            <w:proofErr w:type="spellEnd"/>
          </w:p>
          <w:p w:rsidR="00391EB8" w:rsidRPr="00BD5AD5" w:rsidRDefault="00370C3F" w:rsidP="005E283F">
            <w:pPr>
              <w:widowControl w:val="0"/>
              <w:autoSpaceDE w:val="0"/>
              <w:autoSpaceDN w:val="0"/>
              <w:adjustRightInd w:val="0"/>
              <w:ind w:left="1002" w:hanging="990"/>
              <w:rPr>
                <w:rFonts w:ascii="Century Gothic" w:hAnsi="Century Gothic" w:cs="Century Gothic"/>
                <w:bCs/>
                <w:sz w:val="18"/>
                <w:szCs w:val="18"/>
              </w:rPr>
            </w:pPr>
            <w:r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             </w:t>
            </w:r>
            <w:proofErr w:type="spellStart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>Pihak</w:t>
            </w:r>
            <w:proofErr w:type="spellEnd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</w:t>
            </w:r>
            <w:proofErr w:type="spellStart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>Berkuasa</w:t>
            </w:r>
            <w:proofErr w:type="spellEnd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</w:t>
            </w:r>
            <w:proofErr w:type="spellStart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>Universiti</w:t>
            </w:r>
            <w:proofErr w:type="spellEnd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 xml:space="preserve"> </w:t>
            </w:r>
            <w:proofErr w:type="spellStart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>dll</w:t>
            </w:r>
            <w:proofErr w:type="spellEnd"/>
            <w:r w:rsidR="00391EB8">
              <w:rPr>
                <w:rFonts w:ascii="Century Gothic" w:hAnsi="Century Gothic" w:cs="Century Gothic"/>
                <w:bCs/>
                <w:sz w:val="18"/>
                <w:szCs w:val="18"/>
              </w:rPr>
              <w:t>.</w:t>
            </w:r>
          </w:p>
          <w:p w:rsidR="00391EB8" w:rsidRDefault="00391EB8" w:rsidP="004C4BE2">
            <w:pPr>
              <w:widowControl w:val="0"/>
              <w:autoSpaceDE w:val="0"/>
              <w:autoSpaceDN w:val="0"/>
              <w:adjustRightInd w:val="0"/>
              <w:ind w:left="462" w:right="204" w:hanging="462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</w:p>
        </w:tc>
        <w:tc>
          <w:tcPr>
            <w:tcW w:w="31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91EB8" w:rsidRPr="00127A86" w:rsidRDefault="00391EB8" w:rsidP="00D05444">
            <w:pPr>
              <w:widowControl w:val="0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93DFDB9" wp14:editId="7A3B6CC2">
                      <wp:simplePos x="0" y="0"/>
                      <wp:positionH relativeFrom="column">
                        <wp:posOffset>494665</wp:posOffset>
                      </wp:positionH>
                      <wp:positionV relativeFrom="paragraph">
                        <wp:posOffset>44450</wp:posOffset>
                      </wp:positionV>
                      <wp:extent cx="438150" cy="180975"/>
                      <wp:effectExtent l="0" t="0" r="19050" b="28575"/>
                      <wp:wrapNone/>
                      <wp:docPr id="4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8150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91EB8" w:rsidRDefault="00391EB8" w:rsidP="00391EB8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198" w:lineRule="exact"/>
                                    <w:rPr>
                                      <w:rFonts w:ascii="Times New Roman" w:hAnsi="Times New Roman" w:cs="Times New Roman"/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:rsidR="00391EB8" w:rsidRDefault="00391EB8" w:rsidP="00391EB8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198" w:lineRule="exact"/>
                                    <w:rPr>
                                      <w:rFonts w:ascii="Times New Roman" w:hAnsi="Times New Roman" w:cs="Times New Roman"/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:rsidR="00391EB8" w:rsidRPr="00127A86" w:rsidRDefault="00391EB8" w:rsidP="00391EB8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198" w:lineRule="exact"/>
                                    <w:rPr>
                                      <w:rFonts w:ascii="Times New Roman" w:hAnsi="Times New Roman" w:cs="Times New Roman"/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:rsidR="00391EB8" w:rsidRPr="00127A86" w:rsidRDefault="00391EB8" w:rsidP="00391EB8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3DFDB9" id="_x0000_s1029" style="position:absolute;margin-left:38.95pt;margin-top:3.5pt;width:34.5pt;height:1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">
                      <v:textbox>
                        <w:txbxContent>
                          <w:p w:rsidR="00391EB8" w:rsidRDefault="00391EB8" w:rsidP="00391EB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198" w:lineRule="exact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  <w:p w:rsidR="00391EB8" w:rsidRDefault="00391EB8" w:rsidP="00391EB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198" w:lineRule="exact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  <w:p w:rsidR="00391EB8" w:rsidRPr="00127A86" w:rsidRDefault="00391EB8" w:rsidP="00391EB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198" w:lineRule="exact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  <w:p w:rsidR="00391EB8" w:rsidRPr="00127A86" w:rsidRDefault="00391EB8" w:rsidP="00391EB8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:rsidR="00B741CA" w:rsidRPr="00B741CA" w:rsidRDefault="00B741CA" w:rsidP="00B741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  <w:tab w:val="left" w:pos="4111"/>
        </w:tabs>
        <w:rPr>
          <w:b/>
        </w:rPr>
      </w:pPr>
      <w:r w:rsidRPr="00B741CA">
        <w:rPr>
          <w:b/>
        </w:rPr>
        <w:t>UNTUK KEGUNAAN PEJABAT PENASIHAT UNDANG-</w:t>
      </w:r>
      <w:proofErr w:type="gramStart"/>
      <w:r w:rsidRPr="00B741CA">
        <w:rPr>
          <w:b/>
        </w:rPr>
        <w:t>UNDANG :</w:t>
      </w:r>
      <w:proofErr w:type="gramEnd"/>
    </w:p>
    <w:p w:rsidR="00B741CA" w:rsidRDefault="00B741CA" w:rsidP="00B741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  <w:tab w:val="left" w:pos="4111"/>
        </w:tabs>
      </w:pPr>
      <w:proofErr w:type="spellStart"/>
      <w:r>
        <w:t>Tarikh</w:t>
      </w:r>
      <w:proofErr w:type="spellEnd"/>
      <w:r w:rsidR="003F2031">
        <w:t xml:space="preserve"> </w:t>
      </w:r>
      <w:proofErr w:type="spellStart"/>
      <w:proofErr w:type="gramStart"/>
      <w:r w:rsidR="003F2031">
        <w:t>t</w:t>
      </w:r>
      <w:r>
        <w:t>erima</w:t>
      </w:r>
      <w:proofErr w:type="spellEnd"/>
      <w:r>
        <w:tab/>
        <w:t>:</w:t>
      </w:r>
      <w:r>
        <w:tab/>
        <w:t>................................................................</w:t>
      </w:r>
      <w:proofErr w:type="gramEnd"/>
    </w:p>
    <w:p w:rsidR="00B741CA" w:rsidRDefault="00B741CA" w:rsidP="00B741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  <w:tab w:val="left" w:pos="4111"/>
        </w:tabs>
      </w:pPr>
      <w:proofErr w:type="spellStart"/>
      <w:r>
        <w:t>Pegawai</w:t>
      </w:r>
      <w:proofErr w:type="spellEnd"/>
      <w:r w:rsidR="003F2031">
        <w:t xml:space="preserve"> </w:t>
      </w:r>
      <w:proofErr w:type="spellStart"/>
      <w:proofErr w:type="gramStart"/>
      <w:r>
        <w:t>bertanggungjawab</w:t>
      </w:r>
      <w:proofErr w:type="spellEnd"/>
      <w:r>
        <w:tab/>
        <w:t>:</w:t>
      </w:r>
      <w:r>
        <w:tab/>
        <w:t>................................................................</w:t>
      </w:r>
      <w:proofErr w:type="gramEnd"/>
    </w:p>
    <w:p w:rsidR="00B741CA" w:rsidRDefault="004C4BE2" w:rsidP="00B741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  <w:tab w:val="left" w:pos="41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646045</wp:posOffset>
                </wp:positionH>
                <wp:positionV relativeFrom="paragraph">
                  <wp:posOffset>326390</wp:posOffset>
                </wp:positionV>
                <wp:extent cx="590550" cy="228600"/>
                <wp:effectExtent l="0" t="0" r="19050" b="1905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055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741CA" w:rsidRDefault="00B741CA" w:rsidP="00B741C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margin-left:208.35pt;margin-top:25.7pt;width:46.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" fillcolor="white [3201]" strokeweight=".5pt">
                <v:path arrowok="t"/>
                <v:textbox>
                  <w:txbxContent>
                    <w:p w:rsidR="00B741CA" w:rsidRDefault="00B741CA" w:rsidP="00B741CA"/>
                  </w:txbxContent>
                </v:textbox>
              </v:shape>
            </w:pict>
          </mc:Fallback>
        </mc:AlternateContent>
      </w:r>
      <w:proofErr w:type="spellStart"/>
      <w:r w:rsidR="00B741CA">
        <w:t>Tarikh</w:t>
      </w:r>
      <w:proofErr w:type="spellEnd"/>
      <w:r w:rsidR="003F2031">
        <w:t xml:space="preserve"> </w:t>
      </w:r>
      <w:proofErr w:type="spellStart"/>
      <w:r w:rsidR="00B741CA">
        <w:t>terima</w:t>
      </w:r>
      <w:proofErr w:type="spellEnd"/>
      <w:r w:rsidR="003F2031">
        <w:t xml:space="preserve"> </w:t>
      </w:r>
      <w:proofErr w:type="spellStart"/>
      <w:r w:rsidR="00B741CA">
        <w:t>oleh</w:t>
      </w:r>
      <w:proofErr w:type="spellEnd"/>
      <w:r w:rsidR="003F2031">
        <w:t xml:space="preserve"> </w:t>
      </w:r>
      <w:proofErr w:type="spellStart"/>
      <w:proofErr w:type="gramStart"/>
      <w:r w:rsidR="00B741CA">
        <w:t>pegawai</w:t>
      </w:r>
      <w:proofErr w:type="spellEnd"/>
      <w:r w:rsidR="00B741CA">
        <w:tab/>
        <w:t>:</w:t>
      </w:r>
      <w:r w:rsidR="00B741CA">
        <w:tab/>
        <w:t>................................................................</w:t>
      </w:r>
      <w:proofErr w:type="gramEnd"/>
    </w:p>
    <w:p w:rsidR="00B741CA" w:rsidRDefault="00B741CA" w:rsidP="00B741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  <w:tab w:val="left" w:pos="4111"/>
        </w:tabs>
      </w:pPr>
      <w:proofErr w:type="spellStart"/>
      <w:r>
        <w:t>Lengkap</w:t>
      </w:r>
      <w:proofErr w:type="spellEnd"/>
      <w:r>
        <w:tab/>
      </w:r>
      <w:r>
        <w:tab/>
      </w:r>
      <w:r>
        <w:tab/>
      </w:r>
      <w:r>
        <w:tab/>
      </w:r>
    </w:p>
    <w:p w:rsidR="00B741CA" w:rsidRDefault="003F289F" w:rsidP="00B741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  <w:tab w:val="left" w:pos="411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646045</wp:posOffset>
                </wp:positionH>
                <wp:positionV relativeFrom="paragraph">
                  <wp:posOffset>60960</wp:posOffset>
                </wp:positionV>
                <wp:extent cx="590550" cy="228600"/>
                <wp:effectExtent l="0" t="0" r="19050" b="1905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055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741CA" w:rsidRDefault="00B741CA" w:rsidP="00B741C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1" type="#_x0000_t202" style="position:absolute;margin-left:208.35pt;margin-top:4.8pt;width:46.5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" fillcolor="white [3201]" strokeweight=".5pt">
                <v:path arrowok="t"/>
                <v:textbox>
                  <w:txbxContent>
                    <w:p w:rsidR="00B741CA" w:rsidRDefault="00B741CA" w:rsidP="00B741CA"/>
                  </w:txbxContent>
                </v:textbox>
              </v:shape>
            </w:pict>
          </mc:Fallback>
        </mc:AlternateContent>
      </w:r>
      <w:proofErr w:type="spellStart"/>
      <w:r w:rsidR="00B741CA">
        <w:t>Tidak</w:t>
      </w:r>
      <w:proofErr w:type="spellEnd"/>
      <w:r w:rsidR="003F2031">
        <w:t xml:space="preserve"> </w:t>
      </w:r>
      <w:proofErr w:type="spellStart"/>
      <w:r w:rsidR="00B741CA">
        <w:t>lengkap</w:t>
      </w:r>
      <w:proofErr w:type="spellEnd"/>
      <w:r w:rsidR="00B741CA">
        <w:tab/>
      </w:r>
    </w:p>
    <w:p w:rsidR="00B741CA" w:rsidRDefault="00B741CA" w:rsidP="00B741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  <w:tab w:val="left" w:pos="4111"/>
        </w:tabs>
        <w:spacing w:after="0" w:line="240" w:lineRule="auto"/>
      </w:pPr>
    </w:p>
    <w:p w:rsidR="00B741CA" w:rsidRDefault="00B741CA" w:rsidP="00B741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  <w:tab w:val="left" w:pos="4111"/>
        </w:tabs>
      </w:pPr>
      <w:r>
        <w:tab/>
      </w:r>
      <w:r>
        <w:tab/>
        <w:t>.......................................................................................</w:t>
      </w:r>
    </w:p>
    <w:p w:rsidR="00B741CA" w:rsidRDefault="00B741CA" w:rsidP="00B741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  <w:tab w:val="left" w:pos="4111"/>
        </w:tabs>
      </w:pPr>
      <w:proofErr w:type="spellStart"/>
      <w:r>
        <w:t>Tarikh</w:t>
      </w:r>
      <w:proofErr w:type="spellEnd"/>
      <w:r w:rsidR="003F2031">
        <w:t xml:space="preserve"> </w:t>
      </w:r>
      <w:proofErr w:type="spellStart"/>
      <w:r>
        <w:t>permohonan</w:t>
      </w:r>
      <w:proofErr w:type="spellEnd"/>
      <w:r w:rsidR="003F2031">
        <w:t xml:space="preserve"> </w:t>
      </w:r>
      <w:proofErr w:type="spellStart"/>
      <w:r>
        <w:t>dokumen</w:t>
      </w:r>
      <w:proofErr w:type="spellEnd"/>
      <w:r w:rsidR="003F2031">
        <w:t xml:space="preserve"> </w:t>
      </w:r>
      <w:proofErr w:type="spellStart"/>
      <w:proofErr w:type="gramStart"/>
      <w:r>
        <w:t>tambahan</w:t>
      </w:r>
      <w:proofErr w:type="spellEnd"/>
      <w:r>
        <w:tab/>
        <w:t>:</w:t>
      </w:r>
      <w:r>
        <w:tab/>
        <w:t>........................................................................................</w:t>
      </w:r>
      <w:proofErr w:type="gramEnd"/>
    </w:p>
    <w:p w:rsidR="0084731A" w:rsidRDefault="00B741CA" w:rsidP="00B454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  <w:tab w:val="left" w:pos="4111"/>
        </w:tabs>
      </w:pPr>
      <w:proofErr w:type="spellStart"/>
      <w:r>
        <w:t>Tarikh</w:t>
      </w:r>
      <w:proofErr w:type="spellEnd"/>
      <w:r w:rsidR="003F2031">
        <w:t xml:space="preserve"> </w:t>
      </w:r>
      <w:proofErr w:type="spellStart"/>
      <w:r>
        <w:t>terima</w:t>
      </w:r>
      <w:proofErr w:type="spellEnd"/>
      <w:r w:rsidR="003F2031">
        <w:t xml:space="preserve"> </w:t>
      </w:r>
      <w:proofErr w:type="spellStart"/>
      <w:r>
        <w:t>dokumen</w:t>
      </w:r>
      <w:proofErr w:type="spellEnd"/>
      <w:r w:rsidR="003F2031">
        <w:t xml:space="preserve"> </w:t>
      </w:r>
      <w:proofErr w:type="spellStart"/>
      <w:proofErr w:type="gramStart"/>
      <w:r>
        <w:t>lengkap</w:t>
      </w:r>
      <w:proofErr w:type="spellEnd"/>
      <w:r>
        <w:tab/>
        <w:t>:</w:t>
      </w:r>
      <w:r>
        <w:tab/>
        <w:t>.........................................................................................</w:t>
      </w:r>
      <w:proofErr w:type="gramEnd"/>
      <w:r>
        <w:tab/>
      </w:r>
    </w:p>
    <w:sectPr w:rsidR="0084731A" w:rsidSect="004C4BE2">
      <w:pgSz w:w="12240" w:h="15840" w:code="1"/>
      <w:pgMar w:top="1440" w:right="1008" w:bottom="9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5A7E5F"/>
    <w:multiLevelType w:val="multilevel"/>
    <w:tmpl w:val="0BE83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6B73793B"/>
    <w:multiLevelType w:val="hybridMultilevel"/>
    <w:tmpl w:val="43BCDAF0"/>
    <w:lvl w:ilvl="0" w:tplc="043E0019">
      <w:start w:val="1"/>
      <w:numFmt w:val="lowerLetter"/>
      <w:lvlText w:val="%1."/>
      <w:lvlJc w:val="left"/>
      <w:pPr>
        <w:ind w:left="1080" w:hanging="360"/>
      </w:pPr>
    </w:lvl>
    <w:lvl w:ilvl="1" w:tplc="043E0019" w:tentative="1">
      <w:start w:val="1"/>
      <w:numFmt w:val="lowerLetter"/>
      <w:lvlText w:val="%2."/>
      <w:lvlJc w:val="left"/>
      <w:pPr>
        <w:ind w:left="1800" w:hanging="360"/>
      </w:p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2"/>
  <w:proofState w:spelling="clean" w:grammar="clean"/>
  <w:trackRevisions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zO3NDQ3N7A0MTdX0lEKTi0uzszPAykwqgUAj3OQESwAAAA="/>
  </w:docVars>
  <w:rsids>
    <w:rsidRoot w:val="0084731A"/>
    <w:rsid w:val="00042BE5"/>
    <w:rsid w:val="000654C4"/>
    <w:rsid w:val="00090AF3"/>
    <w:rsid w:val="000C47C3"/>
    <w:rsid w:val="000D181D"/>
    <w:rsid w:val="000E6424"/>
    <w:rsid w:val="000F7259"/>
    <w:rsid w:val="001232A5"/>
    <w:rsid w:val="00127A86"/>
    <w:rsid w:val="00190074"/>
    <w:rsid w:val="00197DFF"/>
    <w:rsid w:val="001D0684"/>
    <w:rsid w:val="002217A5"/>
    <w:rsid w:val="00245FBB"/>
    <w:rsid w:val="002736B9"/>
    <w:rsid w:val="00277EBE"/>
    <w:rsid w:val="00325378"/>
    <w:rsid w:val="00327251"/>
    <w:rsid w:val="00347CA6"/>
    <w:rsid w:val="00361989"/>
    <w:rsid w:val="00370C3F"/>
    <w:rsid w:val="00391EB8"/>
    <w:rsid w:val="00392D1F"/>
    <w:rsid w:val="003D304C"/>
    <w:rsid w:val="003F2031"/>
    <w:rsid w:val="003F289F"/>
    <w:rsid w:val="003F60DB"/>
    <w:rsid w:val="00446AA5"/>
    <w:rsid w:val="00451E7B"/>
    <w:rsid w:val="004C4BE2"/>
    <w:rsid w:val="004D1D1B"/>
    <w:rsid w:val="004E6F48"/>
    <w:rsid w:val="004F439A"/>
    <w:rsid w:val="0055660B"/>
    <w:rsid w:val="00560EC1"/>
    <w:rsid w:val="00581262"/>
    <w:rsid w:val="005E283F"/>
    <w:rsid w:val="006437D1"/>
    <w:rsid w:val="006552EA"/>
    <w:rsid w:val="00662732"/>
    <w:rsid w:val="006A3FA3"/>
    <w:rsid w:val="006D5E71"/>
    <w:rsid w:val="007A7430"/>
    <w:rsid w:val="007C72D6"/>
    <w:rsid w:val="007D74DF"/>
    <w:rsid w:val="007E670B"/>
    <w:rsid w:val="008113FA"/>
    <w:rsid w:val="008379DC"/>
    <w:rsid w:val="008465BD"/>
    <w:rsid w:val="0084731A"/>
    <w:rsid w:val="00883F77"/>
    <w:rsid w:val="00895C16"/>
    <w:rsid w:val="008A4A85"/>
    <w:rsid w:val="008A7136"/>
    <w:rsid w:val="008B365D"/>
    <w:rsid w:val="00971B64"/>
    <w:rsid w:val="00A37405"/>
    <w:rsid w:val="00B4546D"/>
    <w:rsid w:val="00B63BEB"/>
    <w:rsid w:val="00B741CA"/>
    <w:rsid w:val="00B758C4"/>
    <w:rsid w:val="00BD5AD5"/>
    <w:rsid w:val="00C1444B"/>
    <w:rsid w:val="00C82E0A"/>
    <w:rsid w:val="00C8510A"/>
    <w:rsid w:val="00CA654D"/>
    <w:rsid w:val="00CA65F0"/>
    <w:rsid w:val="00CE39A8"/>
    <w:rsid w:val="00D05444"/>
    <w:rsid w:val="00D057F9"/>
    <w:rsid w:val="00D73610"/>
    <w:rsid w:val="00DB4441"/>
    <w:rsid w:val="00DD52DF"/>
    <w:rsid w:val="00DF3225"/>
    <w:rsid w:val="00E538D9"/>
    <w:rsid w:val="00E93136"/>
    <w:rsid w:val="00EA5550"/>
    <w:rsid w:val="00EC7589"/>
    <w:rsid w:val="00ED5C1C"/>
    <w:rsid w:val="00F33B53"/>
    <w:rsid w:val="00F35E12"/>
    <w:rsid w:val="00FA251E"/>
    <w:rsid w:val="00FF1506"/>
    <w:rsid w:val="00FF6E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AE3145-BE94-45BB-8C0B-2168DC3A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731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73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725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2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262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F4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puu@uthm.edu.m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63B6C-DBDC-444A-A482-0C404DA4E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2</cp:revision>
  <cp:lastPrinted>2020-02-27T06:38:00Z</cp:lastPrinted>
  <dcterms:created xsi:type="dcterms:W3CDTF">2022-01-23T01:03:00Z</dcterms:created>
  <dcterms:modified xsi:type="dcterms:W3CDTF">2022-03-08T04:00:00Z</dcterms:modified>
</cp:coreProperties>
</file>